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Assembly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2E613B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7</w:t>
      </w:r>
      <w:r w:rsidR="001C684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C6032A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>D1 (Test Assembly Se</w:t>
      </w:r>
      <w:r w:rsidR="00C6032A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6032A" w:rsidRPr="00166FAC" w:rsidRDefault="00C6032A" w:rsidP="00C603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6032A" w:rsidRPr="00166FAC" w:rsidRDefault="00C6032A" w:rsidP="00C603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6032A" w:rsidRPr="00166FAC" w:rsidRDefault="00C6032A" w:rsidP="00C603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6032A" w:rsidRPr="00166FAC" w:rsidRDefault="00C6032A" w:rsidP="00C603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6032A" w:rsidRPr="00166FAC" w:rsidRDefault="00C6032A" w:rsidP="00C6032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171E3" w:rsidRDefault="005171E3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 w:rsidR="00D77E76">
        <w:rPr>
          <w:rFonts w:ascii="Consolas" w:hAnsi="Consolas" w:cs="Consolas"/>
          <w:color w:val="000000"/>
          <w:sz w:val="16"/>
          <w:szCs w:val="16"/>
        </w:rPr>
        <w:t>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43616" w:rsidRPr="00166FAC" w:rsidRDefault="00C43616" w:rsidP="00C436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F55DD" w:rsidRDefault="001F55DD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F55DD" w:rsidRDefault="001F55DD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],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93473" w:rsidRDefault="00493473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],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005242" w:rsidRPr="00166FAC" w:rsidRDefault="001E3EA1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bookmarkEnd w:id="0"/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2F5116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8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1F55DD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="00721BE0">
        <w:rPr>
          <w:rFonts w:ascii="Times New Roman" w:hAnsi="Times New Roman" w:cs="Times New Roman"/>
          <w:color w:val="FF0000"/>
          <w:sz w:val="16"/>
          <w:szCs w:val="16"/>
        </w:rPr>
        <w:t>C</w:t>
      </w:r>
      <w:r>
        <w:rPr>
          <w:rFonts w:ascii="Times New Roman" w:hAnsi="Times New Roman" w:cs="Times New Roman"/>
          <w:color w:val="FF0000"/>
          <w:sz w:val="16"/>
          <w:szCs w:val="16"/>
        </w:rPr>
        <w:t>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2 (Test Assembly Se</w:t>
      </w:r>
      <w:r w:rsidR="001F55DD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],</w:t>
      </w:r>
    </w:p>
    <w:p w:rsidR="00987430" w:rsidRPr="00166FAC" w:rsidRDefault="007B494B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934AF6">
        <w:rPr>
          <w:rFonts w:ascii="Consolas" w:hAnsi="Consolas" w:cs="Consolas"/>
          <w:color w:val="000000"/>
          <w:sz w:val="16"/>
          <w:szCs w:val="16"/>
        </w:rPr>
        <w:t>21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A5F42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],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F5116" w:rsidRPr="00166FAC" w:rsidRDefault="002F5116" w:rsidP="002F51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760D3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],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7760D3" w:rsidRDefault="007760D3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],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66215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],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2894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92894" w:rsidRPr="00166FAC" w:rsidRDefault="007B494B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492894">
        <w:rPr>
          <w:rFonts w:ascii="Consolas" w:hAnsi="Consolas" w:cs="Consolas"/>
          <w:color w:val="000000"/>
          <w:sz w:val="16"/>
          <w:szCs w:val="16"/>
        </w:rPr>
        <w:t>25,25,25,25,25,25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1F55DD" w:rsidRPr="00166FAC" w:rsidRDefault="001F55DD" w:rsidP="001F55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6B3D5D" w:rsidRDefault="006B3D5D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A01F9" w:rsidRPr="00166FAC" w:rsidRDefault="009A01F9" w:rsidP="009A01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8D40A2" w:rsidRPr="00166FAC" w:rsidRDefault="007B494B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8D40A2"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934AF6" w:rsidRPr="00166FAC" w:rsidRDefault="007B494B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0567B3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1907AC" w:rsidRPr="00166FAC" w:rsidRDefault="007B494B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[26.5625,25.015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6,25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2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2F5116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9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BD6084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3 (Test Assembly Se</w:t>
      </w:r>
      <w:r w:rsidR="00BD6084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721BE0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</w:t>
      </w:r>
      <w:r>
        <w:rPr>
          <w:rFonts w:ascii="Times New Roman" w:hAnsi="Times New Roman" w:cs="Times New Roman"/>
          <w:color w:val="FF0000"/>
          <w:sz w:val="16"/>
          <w:szCs w:val="16"/>
        </w:rPr>
        <w:t>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0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]];</w:t>
      </w:r>
      <w:r w:rsidR="000C1AF8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C1AF8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</w:t>
      </w:r>
      <w:r w:rsidR="005E3951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720816" w:rsidRDefault="00720816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,25.0506,25.0005]];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07886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Default="00DC498C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F5116" w:rsidRDefault="002F5116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F2F8E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2F5116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0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BD6084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4 (Test Assembly Se</w:t>
      </w:r>
      <w:r w:rsidR="00BD6084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</w:t>
      </w:r>
      <w:r>
        <w:rPr>
          <w:rFonts w:ascii="Consolas" w:hAnsi="Consolas" w:cs="Consolas"/>
          <w:color w:val="000000"/>
          <w:sz w:val="16"/>
          <w:szCs w:val="16"/>
        </w:rPr>
        <w:t>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bookmarkStart w:id="1" w:name="_Hlk482800880"/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bookmarkEnd w:id="1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bookmarkStart w:id="2" w:name="_Hlk482801106"/>
      <w:r>
        <w:rPr>
          <w:rFonts w:ascii="Consolas" w:hAnsi="Consolas" w:cs="Consolas"/>
          <w:color w:val="000000"/>
          <w:sz w:val="16"/>
          <w:szCs w:val="16"/>
        </w:rPr>
        <w:t>,25</w:t>
      </w:r>
      <w:bookmarkEnd w:id="2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441BA4"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</w:t>
      </w:r>
      <w:r w:rsidR="00441BA4">
        <w:rPr>
          <w:rFonts w:ascii="Consolas" w:hAnsi="Consolas" w:cs="Consolas"/>
          <w:color w:val="000000"/>
          <w:sz w:val="16"/>
          <w:szCs w:val="16"/>
        </w:rPr>
        <w:t>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BD6084" w:rsidRDefault="00BD6084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D6084" w:rsidRDefault="00BD6084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D6084" w:rsidRDefault="00BD6084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E60CC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016354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BD6084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5 (Test Assembly Se</w:t>
      </w:r>
      <w:r w:rsidR="00BD6084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F84239">
        <w:rPr>
          <w:rFonts w:ascii="Times New Roman" w:hAnsi="Times New Roman" w:cs="Times New Roman"/>
          <w:color w:val="FF0000"/>
          <w:sz w:val="16"/>
          <w:szCs w:val="16"/>
        </w:rPr>
        <w:t xml:space="preserve"> Capacit</w:t>
      </w:r>
      <w:r>
        <w:rPr>
          <w:rFonts w:ascii="Times New Roman" w:hAnsi="Times New Roman" w:cs="Times New Roman"/>
          <w:color w:val="FF0000"/>
          <w:sz w:val="16"/>
          <w:szCs w:val="16"/>
        </w:rPr>
        <w:t>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],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],</w:t>
      </w:r>
    </w:p>
    <w:p w:rsidR="00437675" w:rsidRPr="00166FAC" w:rsidRDefault="00993313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],</w:t>
      </w:r>
    </w:p>
    <w:p w:rsidR="00B120BE" w:rsidRPr="00166FAC" w:rsidRDefault="00E52588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0E2A89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,20.0506,20.0011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],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</w:t>
      </w:r>
      <w:r w:rsidR="00E2296D">
        <w:rPr>
          <w:rFonts w:ascii="Consolas" w:hAnsi="Consolas" w:cs="Consolas"/>
          <w:color w:val="000000"/>
          <w:sz w:val="16"/>
          <w:szCs w:val="16"/>
        </w:rPr>
        <w:t>]</w:t>
      </w:r>
      <w:bookmarkStart w:id="3" w:name="_GoBack"/>
      <w:bookmarkEnd w:id="3"/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E2296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6E5CA2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E2296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E2296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E2296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E2296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E2296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E2296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E2296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F31EBC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F31EBC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F31EBC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F31EBC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A2415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016354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BD6084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6 (Test Assembly Se</w:t>
      </w:r>
      <w:r w:rsidR="00BD6084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7E4685">
        <w:rPr>
          <w:rFonts w:ascii="Times New Roman" w:hAnsi="Times New Roman" w:cs="Times New Roman"/>
          <w:color w:val="FF0000"/>
          <w:sz w:val="16"/>
          <w:szCs w:val="16"/>
        </w:rPr>
        <w:t xml:space="preserve"> </w:t>
      </w:r>
      <w:r>
        <w:rPr>
          <w:rFonts w:ascii="Times New Roman" w:hAnsi="Times New Roman" w:cs="Times New Roman"/>
          <w:color w:val="FF0000"/>
          <w:sz w:val="16"/>
          <w:szCs w:val="16"/>
        </w:rPr>
        <w:t>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7.2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Default="00A547D4" w:rsidP="00A547D4"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],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BD6084" w:rsidRDefault="004E28FB" w:rsidP="00BD6084"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],</w:t>
      </w:r>
    </w:p>
    <w:p w:rsidR="004E28FB" w:rsidRPr="00166FAC" w:rsidRDefault="0072627A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Default="004E28FB" w:rsidP="004E28FB">
      <w:r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],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Default="00ED5A64" w:rsidP="00ED5A64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BD6084" w:rsidRDefault="005035D2" w:rsidP="00BD6084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</w:t>
      </w:r>
      <w:r w:rsidR="006529E5">
        <w:rPr>
          <w:rFonts w:ascii="Consolas" w:hAnsi="Consolas" w:cs="Consolas"/>
          <w:color w:val="000000"/>
          <w:sz w:val="16"/>
          <w:szCs w:val="16"/>
        </w:rPr>
        <w:t>6,25.2563,25.0058,25.0001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</w:t>
      </w:r>
      <w:r>
        <w:rPr>
          <w:rFonts w:ascii="Consolas" w:hAnsi="Consolas" w:cs="Consolas"/>
          <w:color w:val="000000"/>
          <w:sz w:val="16"/>
          <w:szCs w:val="16"/>
        </w:rPr>
        <w:t>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</w:t>
      </w:r>
      <w:r>
        <w:rPr>
          <w:rFonts w:ascii="Consolas" w:hAnsi="Consolas" w:cs="Consolas"/>
          <w:color w:val="000000"/>
          <w:sz w:val="16"/>
          <w:szCs w:val="16"/>
        </w:rPr>
        <w:t>1640,20.0037,20.0001,20,20,20,</w:t>
      </w:r>
      <w:r w:rsidRPr="00166FAC">
        <w:rPr>
          <w:rFonts w:ascii="Consolas" w:hAnsi="Consolas" w:cs="Consolas"/>
          <w:color w:val="000000"/>
          <w:sz w:val="16"/>
          <w:szCs w:val="16"/>
        </w:rPr>
        <w:t>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016354" w:rsidRDefault="006529E5" w:rsidP="00016354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],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</w:t>
      </w:r>
      <w:r w:rsidR="00987A42">
        <w:rPr>
          <w:rFonts w:ascii="Consolas" w:hAnsi="Consolas" w:cs="Consolas"/>
          <w:color w:val="000000"/>
          <w:sz w:val="16"/>
          <w:szCs w:val="16"/>
        </w:rPr>
        <w:t>3,25.0058,25.0001,25,25,25,25,</w:t>
      </w:r>
      <w:r w:rsidRPr="00166FAC">
        <w:rPr>
          <w:rFonts w:ascii="Consolas" w:hAnsi="Consolas" w:cs="Consolas"/>
          <w:color w:val="000000"/>
          <w:sz w:val="16"/>
          <w:szCs w:val="16"/>
        </w:rPr>
        <w:t>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Default="006C698C" w:rsidP="006C698C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F11BDD" w:rsidRDefault="00F11BDD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],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F96B16" w:rsidRDefault="00987A42" w:rsidP="00F96B1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],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584E" w:rsidRPr="00166FAC" w:rsidRDefault="00CF6D78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 w:rsidR="00CF6D78"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BD6084" w:rsidRDefault="00C4584E" w:rsidP="00BD6084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D60D41" w:rsidRPr="00166FAC" w:rsidRDefault="00D60D41" w:rsidP="00D60D4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016354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BD6084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7 (Test Assembly Se</w:t>
      </w:r>
      <w:r w:rsidR="00BD6084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F11BDD">
        <w:rPr>
          <w:rFonts w:ascii="Times New Roman" w:hAnsi="Times New Roman" w:cs="Times New Roman"/>
          <w:color w:val="FF0000"/>
          <w:sz w:val="16"/>
          <w:szCs w:val="16"/>
        </w:rPr>
        <w:t xml:space="preserve"> Capacity-</w:t>
      </w:r>
      <w:r>
        <w:rPr>
          <w:rFonts w:ascii="Times New Roman" w:hAnsi="Times New Roman" w:cs="Times New Roman"/>
          <w:color w:val="FF0000"/>
          <w:sz w:val="16"/>
          <w:szCs w:val="16"/>
        </w:rPr>
        <w:t>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],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0C3A99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D6084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],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0C3A99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D6084" w:rsidRPr="00166FAC" w:rsidRDefault="00BD6084" w:rsidP="00BD608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5F5EC8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</w:t>
      </w:r>
      <w:r w:rsidR="00016354">
        <w:rPr>
          <w:rFonts w:ascii="Times New Roman" w:hAnsi="Times New Roman" w:cs="Times New Roman"/>
          <w:b/>
          <w:color w:val="FF0000"/>
          <w:sz w:val="16"/>
          <w:szCs w:val="16"/>
        </w:rPr>
        <w:t>44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F52144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="00016354"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D8 (Test Assembly Se</w:t>
      </w:r>
      <w:r w:rsidR="00016354">
        <w:rPr>
          <w:rFonts w:ascii="Times New Roman" w:hAnsi="Times New Roman" w:cs="Times New Roman"/>
          <w:color w:val="FF0000"/>
          <w:sz w:val="16"/>
          <w:szCs w:val="16"/>
        </w:rPr>
        <w:t>tup-Profile_</w:t>
      </w:r>
      <w:r w:rsidR="00F52144"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="00016354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,25.01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F52144" w:rsidRDefault="00F52144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F849D2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],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5B1F9D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],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Default="00EF7739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1D16EC" w:rsidP="001D16EC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C797B" w:rsidRDefault="004C797B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BA318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F52144">
        <w:rPr>
          <w:rFonts w:ascii="Times New Roman" w:hAnsi="Times New Roman" w:cs="Times New Roman"/>
          <w:color w:val="FF0000"/>
          <w:sz w:val="16"/>
          <w:szCs w:val="16"/>
        </w:rPr>
        <w:t xml:space="preserve"> TAS2</w:t>
      </w:r>
      <w:r w:rsidR="00802629">
        <w:rPr>
          <w:rFonts w:ascii="Times New Roman" w:hAnsi="Times New Roman" w:cs="Times New Roman"/>
          <w:color w:val="FF0000"/>
          <w:sz w:val="16"/>
          <w:szCs w:val="16"/>
        </w:rPr>
        <w:t>C</w:t>
      </w:r>
      <w:r>
        <w:rPr>
          <w:rFonts w:ascii="Times New Roman" w:hAnsi="Times New Roman" w:cs="Times New Roman"/>
          <w:color w:val="FF0000"/>
          <w:sz w:val="16"/>
          <w:szCs w:val="16"/>
        </w:rPr>
        <w:t>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9 (Test Assembly Setup-Profi</w:t>
      </w:r>
      <w:r w:rsidR="00F52144">
        <w:rPr>
          <w:rFonts w:ascii="Times New Roman" w:hAnsi="Times New Roman" w:cs="Times New Roman"/>
          <w:color w:val="FF0000"/>
          <w:sz w:val="16"/>
          <w:szCs w:val="16"/>
        </w:rPr>
        <w:t>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2.96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9C1D5D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F52144" w:rsidRDefault="00F52144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],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F849D2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F52144" w:rsidRDefault="001975AB" w:rsidP="00F52144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4C797B" w:rsidRDefault="004C797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711F26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52144" w:rsidRPr="00166FAC" w:rsidRDefault="00F52144" w:rsidP="00F521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18.1818,236.3636,373.3333,386.6667,378.9474,505.2632];</w:t>
      </w:r>
    </w:p>
    <w:p w:rsidR="00BF73C7" w:rsidRPr="00166FAC" w:rsidRDefault="00BF73C7" w:rsidP="00F52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NK0FAPKDgM8tAAAA"/>
  </w:docVars>
  <w:rsids>
    <w:rsidRoot w:val="00F83651"/>
    <w:rsid w:val="000032AC"/>
    <w:rsid w:val="00005242"/>
    <w:rsid w:val="000066AF"/>
    <w:rsid w:val="00010344"/>
    <w:rsid w:val="00016354"/>
    <w:rsid w:val="00025354"/>
    <w:rsid w:val="00027A2D"/>
    <w:rsid w:val="00031C08"/>
    <w:rsid w:val="00033682"/>
    <w:rsid w:val="00046655"/>
    <w:rsid w:val="000567B3"/>
    <w:rsid w:val="000634EB"/>
    <w:rsid w:val="000645E5"/>
    <w:rsid w:val="000774AF"/>
    <w:rsid w:val="00083E8D"/>
    <w:rsid w:val="000C1AF8"/>
    <w:rsid w:val="000C3A99"/>
    <w:rsid w:val="000C3F3E"/>
    <w:rsid w:val="000C4678"/>
    <w:rsid w:val="000C6F7F"/>
    <w:rsid w:val="000E2A89"/>
    <w:rsid w:val="0012447C"/>
    <w:rsid w:val="00143482"/>
    <w:rsid w:val="0015637D"/>
    <w:rsid w:val="00166FAC"/>
    <w:rsid w:val="00184FFA"/>
    <w:rsid w:val="00190428"/>
    <w:rsid w:val="001907AC"/>
    <w:rsid w:val="001975AB"/>
    <w:rsid w:val="001A5CAA"/>
    <w:rsid w:val="001C3FCC"/>
    <w:rsid w:val="001C684C"/>
    <w:rsid w:val="001D16EC"/>
    <w:rsid w:val="001D2FD8"/>
    <w:rsid w:val="001D6F8A"/>
    <w:rsid w:val="001E3EA1"/>
    <w:rsid w:val="001E60CC"/>
    <w:rsid w:val="001F55DD"/>
    <w:rsid w:val="002370A1"/>
    <w:rsid w:val="00251656"/>
    <w:rsid w:val="002575B6"/>
    <w:rsid w:val="002815A1"/>
    <w:rsid w:val="00295692"/>
    <w:rsid w:val="002964CB"/>
    <w:rsid w:val="002A29D7"/>
    <w:rsid w:val="002A56FB"/>
    <w:rsid w:val="002A67C3"/>
    <w:rsid w:val="002E613B"/>
    <w:rsid w:val="002F5116"/>
    <w:rsid w:val="003027C2"/>
    <w:rsid w:val="00305246"/>
    <w:rsid w:val="00316EC9"/>
    <w:rsid w:val="003220C1"/>
    <w:rsid w:val="00325DFA"/>
    <w:rsid w:val="00333766"/>
    <w:rsid w:val="00351A48"/>
    <w:rsid w:val="0035422D"/>
    <w:rsid w:val="00357D34"/>
    <w:rsid w:val="003723F2"/>
    <w:rsid w:val="0038589A"/>
    <w:rsid w:val="00394FF3"/>
    <w:rsid w:val="003B645D"/>
    <w:rsid w:val="003E5128"/>
    <w:rsid w:val="003E533A"/>
    <w:rsid w:val="003F239B"/>
    <w:rsid w:val="003F36F9"/>
    <w:rsid w:val="004040D0"/>
    <w:rsid w:val="004139C7"/>
    <w:rsid w:val="00437675"/>
    <w:rsid w:val="00441BA4"/>
    <w:rsid w:val="00441C18"/>
    <w:rsid w:val="00455574"/>
    <w:rsid w:val="0046018B"/>
    <w:rsid w:val="00492894"/>
    <w:rsid w:val="00493473"/>
    <w:rsid w:val="004C0275"/>
    <w:rsid w:val="004C797B"/>
    <w:rsid w:val="004C7DA9"/>
    <w:rsid w:val="004D13A5"/>
    <w:rsid w:val="004E28FB"/>
    <w:rsid w:val="005035D2"/>
    <w:rsid w:val="005047E0"/>
    <w:rsid w:val="00513300"/>
    <w:rsid w:val="005171E3"/>
    <w:rsid w:val="00542744"/>
    <w:rsid w:val="00563CF6"/>
    <w:rsid w:val="00565EBC"/>
    <w:rsid w:val="00566CDE"/>
    <w:rsid w:val="00585125"/>
    <w:rsid w:val="005B1F9D"/>
    <w:rsid w:val="005D4F34"/>
    <w:rsid w:val="005E3951"/>
    <w:rsid w:val="005E4819"/>
    <w:rsid w:val="005F0C0D"/>
    <w:rsid w:val="005F5EC8"/>
    <w:rsid w:val="00610ED3"/>
    <w:rsid w:val="00614A61"/>
    <w:rsid w:val="006447AD"/>
    <w:rsid w:val="006529E5"/>
    <w:rsid w:val="006764A4"/>
    <w:rsid w:val="0069052D"/>
    <w:rsid w:val="006929A6"/>
    <w:rsid w:val="00693B06"/>
    <w:rsid w:val="00695BA1"/>
    <w:rsid w:val="006A01FE"/>
    <w:rsid w:val="006A0D8E"/>
    <w:rsid w:val="006A5C3B"/>
    <w:rsid w:val="006A6926"/>
    <w:rsid w:val="006B3D5D"/>
    <w:rsid w:val="006C698C"/>
    <w:rsid w:val="006E26FA"/>
    <w:rsid w:val="006E5CA2"/>
    <w:rsid w:val="0070289D"/>
    <w:rsid w:val="0071214D"/>
    <w:rsid w:val="00720816"/>
    <w:rsid w:val="00721BE0"/>
    <w:rsid w:val="0072627A"/>
    <w:rsid w:val="0073417B"/>
    <w:rsid w:val="00741E59"/>
    <w:rsid w:val="00746890"/>
    <w:rsid w:val="00751AB7"/>
    <w:rsid w:val="007632A0"/>
    <w:rsid w:val="00773A51"/>
    <w:rsid w:val="007748CD"/>
    <w:rsid w:val="007760D3"/>
    <w:rsid w:val="00776C2C"/>
    <w:rsid w:val="007A7217"/>
    <w:rsid w:val="007B494B"/>
    <w:rsid w:val="007C04D3"/>
    <w:rsid w:val="007C77DB"/>
    <w:rsid w:val="007D09E7"/>
    <w:rsid w:val="007D46DF"/>
    <w:rsid w:val="007E0202"/>
    <w:rsid w:val="007E4139"/>
    <w:rsid w:val="007E4685"/>
    <w:rsid w:val="007E5C8B"/>
    <w:rsid w:val="007F39CB"/>
    <w:rsid w:val="0080227D"/>
    <w:rsid w:val="00802629"/>
    <w:rsid w:val="00817355"/>
    <w:rsid w:val="00833ECE"/>
    <w:rsid w:val="00844681"/>
    <w:rsid w:val="008916F2"/>
    <w:rsid w:val="0089554A"/>
    <w:rsid w:val="00895C4F"/>
    <w:rsid w:val="0089652A"/>
    <w:rsid w:val="008A1B8D"/>
    <w:rsid w:val="008A5F42"/>
    <w:rsid w:val="008A7E3B"/>
    <w:rsid w:val="008D0995"/>
    <w:rsid w:val="008D40A2"/>
    <w:rsid w:val="008D748C"/>
    <w:rsid w:val="0090519D"/>
    <w:rsid w:val="00911DD7"/>
    <w:rsid w:val="009131D2"/>
    <w:rsid w:val="00924146"/>
    <w:rsid w:val="00932509"/>
    <w:rsid w:val="00934AF6"/>
    <w:rsid w:val="0094512F"/>
    <w:rsid w:val="00956EB2"/>
    <w:rsid w:val="00962DA2"/>
    <w:rsid w:val="00987430"/>
    <w:rsid w:val="00987A42"/>
    <w:rsid w:val="009923EE"/>
    <w:rsid w:val="00993313"/>
    <w:rsid w:val="00994C15"/>
    <w:rsid w:val="00997CA4"/>
    <w:rsid w:val="009A01F9"/>
    <w:rsid w:val="009A1A8E"/>
    <w:rsid w:val="009A6C4B"/>
    <w:rsid w:val="009C1D5D"/>
    <w:rsid w:val="009E2637"/>
    <w:rsid w:val="00A52072"/>
    <w:rsid w:val="00A547D4"/>
    <w:rsid w:val="00A63ED0"/>
    <w:rsid w:val="00A70C28"/>
    <w:rsid w:val="00A8316F"/>
    <w:rsid w:val="00A915C0"/>
    <w:rsid w:val="00AB0D92"/>
    <w:rsid w:val="00AD4388"/>
    <w:rsid w:val="00AE3F9C"/>
    <w:rsid w:val="00AF2F8E"/>
    <w:rsid w:val="00B07822"/>
    <w:rsid w:val="00B120BE"/>
    <w:rsid w:val="00B168FD"/>
    <w:rsid w:val="00B32157"/>
    <w:rsid w:val="00B66D3B"/>
    <w:rsid w:val="00B71E05"/>
    <w:rsid w:val="00B743C4"/>
    <w:rsid w:val="00B86334"/>
    <w:rsid w:val="00BA3182"/>
    <w:rsid w:val="00BD6084"/>
    <w:rsid w:val="00BF73C7"/>
    <w:rsid w:val="00C0653B"/>
    <w:rsid w:val="00C0706B"/>
    <w:rsid w:val="00C07886"/>
    <w:rsid w:val="00C23996"/>
    <w:rsid w:val="00C26732"/>
    <w:rsid w:val="00C32849"/>
    <w:rsid w:val="00C41446"/>
    <w:rsid w:val="00C42F6C"/>
    <w:rsid w:val="00C43616"/>
    <w:rsid w:val="00C4584E"/>
    <w:rsid w:val="00C5296E"/>
    <w:rsid w:val="00C6032A"/>
    <w:rsid w:val="00C60A65"/>
    <w:rsid w:val="00C73A59"/>
    <w:rsid w:val="00C7424C"/>
    <w:rsid w:val="00C77FD1"/>
    <w:rsid w:val="00C87739"/>
    <w:rsid w:val="00CB0990"/>
    <w:rsid w:val="00CD4AD6"/>
    <w:rsid w:val="00CF2572"/>
    <w:rsid w:val="00CF3D08"/>
    <w:rsid w:val="00CF6D78"/>
    <w:rsid w:val="00D21C4C"/>
    <w:rsid w:val="00D26635"/>
    <w:rsid w:val="00D3011E"/>
    <w:rsid w:val="00D44091"/>
    <w:rsid w:val="00D50150"/>
    <w:rsid w:val="00D60D41"/>
    <w:rsid w:val="00D63D1F"/>
    <w:rsid w:val="00D64A86"/>
    <w:rsid w:val="00D67B93"/>
    <w:rsid w:val="00D76FB6"/>
    <w:rsid w:val="00D77E76"/>
    <w:rsid w:val="00D81359"/>
    <w:rsid w:val="00D93854"/>
    <w:rsid w:val="00DA6808"/>
    <w:rsid w:val="00DC498C"/>
    <w:rsid w:val="00DD5C55"/>
    <w:rsid w:val="00DD6041"/>
    <w:rsid w:val="00DE624B"/>
    <w:rsid w:val="00E028F4"/>
    <w:rsid w:val="00E2027A"/>
    <w:rsid w:val="00E2296D"/>
    <w:rsid w:val="00E24D56"/>
    <w:rsid w:val="00E26D98"/>
    <w:rsid w:val="00E52588"/>
    <w:rsid w:val="00E55CF9"/>
    <w:rsid w:val="00E746CE"/>
    <w:rsid w:val="00E800C0"/>
    <w:rsid w:val="00E855EC"/>
    <w:rsid w:val="00E95F91"/>
    <w:rsid w:val="00E977E8"/>
    <w:rsid w:val="00EA1921"/>
    <w:rsid w:val="00EA2150"/>
    <w:rsid w:val="00EA2415"/>
    <w:rsid w:val="00ED21CD"/>
    <w:rsid w:val="00ED5A64"/>
    <w:rsid w:val="00EE05F4"/>
    <w:rsid w:val="00EE6C08"/>
    <w:rsid w:val="00EF3995"/>
    <w:rsid w:val="00EF7739"/>
    <w:rsid w:val="00F0533C"/>
    <w:rsid w:val="00F05F41"/>
    <w:rsid w:val="00F11BDD"/>
    <w:rsid w:val="00F31EBC"/>
    <w:rsid w:val="00F31EBE"/>
    <w:rsid w:val="00F42675"/>
    <w:rsid w:val="00F52144"/>
    <w:rsid w:val="00F66215"/>
    <w:rsid w:val="00F67221"/>
    <w:rsid w:val="00F7060E"/>
    <w:rsid w:val="00F83651"/>
    <w:rsid w:val="00F84239"/>
    <w:rsid w:val="00F849D2"/>
    <w:rsid w:val="00F87FE0"/>
    <w:rsid w:val="00F91013"/>
    <w:rsid w:val="00F96B16"/>
    <w:rsid w:val="00FA4EF5"/>
    <w:rsid w:val="00FA6EFB"/>
    <w:rsid w:val="00FC1FC9"/>
    <w:rsid w:val="00FD709B"/>
    <w:rsid w:val="00FD7223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71373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8FB4C-3EF5-4A1D-96A1-C9337C4CF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23</Pages>
  <Words>105674</Words>
  <Characters>602345</Characters>
  <Application>Microsoft Office Word</Application>
  <DocSecurity>0</DocSecurity>
  <Lines>5019</Lines>
  <Paragraphs>14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7</cp:revision>
  <dcterms:created xsi:type="dcterms:W3CDTF">2017-05-21T02:11:00Z</dcterms:created>
  <dcterms:modified xsi:type="dcterms:W3CDTF">2017-05-25T23:45:00Z</dcterms:modified>
</cp:coreProperties>
</file>